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131" w:type="dxa"/>
        <w:tblLook w:val="0600" w:firstRow="0" w:lastRow="0" w:firstColumn="0" w:lastColumn="0" w:noHBand="1" w:noVBand="1"/>
      </w:tblPr>
      <w:tblGrid>
        <w:gridCol w:w="6819"/>
        <w:gridCol w:w="3312"/>
      </w:tblGrid>
      <w:tr w:rsidR="007971D4" w14:paraId="2D9CA16D" w14:textId="77777777" w:rsidTr="00B54986">
        <w:trPr>
          <w:trHeight w:val="1530"/>
        </w:trPr>
        <w:tc>
          <w:tcPr>
            <w:tcW w:w="6819" w:type="dxa"/>
            <w:vMerge w:val="restart"/>
            <w:tcMar>
              <w:left w:w="115" w:type="dxa"/>
              <w:right w:w="216" w:type="dxa"/>
            </w:tcMar>
          </w:tcPr>
          <w:sdt>
            <w:sdtPr>
              <w:id w:val="-1092626965"/>
              <w:placeholder>
                <w:docPart w:val="CC214B2E47234848AB8F1D1D623B0679"/>
              </w:placeholder>
              <w:temporary/>
              <w:showingPlcHdr/>
              <w15:appearance w15:val="hidden"/>
            </w:sdtPr>
            <w:sdtEndPr/>
            <w:sdtContent>
              <w:p w14:paraId="44020C18" w14:textId="77777777" w:rsidR="007971D4" w:rsidRPr="00B54986" w:rsidRDefault="007971D4" w:rsidP="00B54986">
                <w:pPr>
                  <w:pStyle w:val="Datum"/>
                </w:pPr>
                <w:r w:rsidRPr="00B54986">
                  <w:rPr>
                    <w:lang w:bidi="de-DE"/>
                  </w:rPr>
                  <w:t>Tag, Monat, Jahr</w:t>
                </w:r>
              </w:p>
            </w:sdtContent>
          </w:sdt>
          <w:p w14:paraId="30A90913" w14:textId="77777777" w:rsidR="007971D4" w:rsidRPr="00B54986" w:rsidRDefault="007971D4" w:rsidP="00B54986"/>
          <w:sdt>
            <w:sdtPr>
              <w:id w:val="-2125839299"/>
              <w:placeholder>
                <w:docPart w:val="66FCA0257F9349A6B9099FCA18016383"/>
              </w:placeholder>
              <w:temporary/>
              <w:showingPlcHdr/>
              <w15:appearance w15:val="hidden"/>
            </w:sdtPr>
            <w:sdtEndPr/>
            <w:sdtContent>
              <w:p w14:paraId="2C5D7D9C" w14:textId="77777777" w:rsidR="00B54986" w:rsidRDefault="00B54986" w:rsidP="00B54986">
                <w:r>
                  <w:rPr>
                    <w:lang w:bidi="de-DE"/>
                  </w:rPr>
                  <w:t>Sehr geehrte/r Frau/Herr [Patient],</w:t>
                </w:r>
              </w:p>
              <w:p w14:paraId="76143B92" w14:textId="19A9C5DA" w:rsidR="00B54986" w:rsidRDefault="00B54986" w:rsidP="00B54986">
                <w:r>
                  <w:rPr>
                    <w:lang w:bidi="de-DE"/>
                  </w:rPr>
                  <w:t>Unsere Praxis ist gewachsen, und um Ihnen weiterhin die bestmögliche Betreuung bieten zu können, erweitern wir unser Ärzteteam. Es freut uns sehr, Ihnen mitzuteilen, dass [Frau/Herr] Dr. [vollständiger Name] ab dem [Datum] [seine/ihre] Tätigkeit bei [Name Ihrer Praxis] aufnehmen wird.</w:t>
                </w:r>
              </w:p>
              <w:p w14:paraId="4EBE8A83" w14:textId="27C2CBB1" w:rsidR="00B54986" w:rsidRDefault="00B54986" w:rsidP="00B54986">
                <w:r>
                  <w:rPr>
                    <w:lang w:bidi="de-DE"/>
                  </w:rPr>
                  <w:t xml:space="preserve">[Frau/Herr] Dr. [vollständiger Name] war zuvor tätig bei/in [Hintergrund der Ärztin/des Arztes – war sie/er in einer anderen Praxis oder einem anderen Land tätig, hat sie/er gerade die Ausbildung abgeschlossen usw.] [Sie/er] hat an der [Ausbildungsstätte] mit [Auszeichnungen/Preise] promoviert und praktiziert seit [Anzahl] Jahren. Zu [ihren/seinen] Spezialisierungen zählen [Aufzählung der Spezialisierungen]. </w:t>
                </w:r>
              </w:p>
              <w:p w14:paraId="410F5AE9" w14:textId="40CBF555" w:rsidR="00B54986" w:rsidRDefault="00B54986" w:rsidP="00B54986">
                <w:r>
                  <w:rPr>
                    <w:lang w:bidi="de-DE"/>
                  </w:rPr>
                  <w:t>In [ihrer/seiner] Freizeit widmet sich Dr. [vollständiger Name] mit Vorliebe [Aufzählung von Hobbys]. [Sie können hier auch ihre/seine persönlichen Leistungen oder andere persönliche biographische Informationen angeben.]</w:t>
                </w:r>
              </w:p>
              <w:p w14:paraId="246A3534" w14:textId="1F4EC509" w:rsidR="00B54986" w:rsidRDefault="00B54986" w:rsidP="00B54986">
                <w:r>
                  <w:rPr>
                    <w:lang w:bidi="de-DE"/>
                  </w:rPr>
                  <w:t>[Frau/Herr] legt großen Wert auf [geben Sie Dienstleistungsqualitäten im Bereich der Gesundheitsversorgung an, z. B. einfühlsame Patientenbetreuung usw.]</w:t>
                </w:r>
              </w:p>
              <w:p w14:paraId="0855045C" w14:textId="1D461AAB" w:rsidR="00B54986" w:rsidRDefault="00B54986" w:rsidP="00B54986">
                <w:r>
                  <w:rPr>
                    <w:lang w:bidi="de-DE"/>
                  </w:rPr>
                  <w:t>Sie können Ihren nächsten Termin bei Dr. [vollständiger Name] jederzeit über unsere Website [Websiteadresse] oder telefonisch unter der Nummer 901.555.0134 buchen.</w:t>
                </w:r>
              </w:p>
              <w:p w14:paraId="6C49E321" w14:textId="31B4506F" w:rsidR="00B54986" w:rsidRPr="00B54986" w:rsidRDefault="00B54986" w:rsidP="00B54986">
                <w:r>
                  <w:rPr>
                    <w:lang w:bidi="de-DE"/>
                  </w:rPr>
                  <w:t xml:space="preserve">Wir freuen uns darauf, Sie bald begrüßen zu können. </w:t>
                </w:r>
              </w:p>
            </w:sdtContent>
          </w:sdt>
          <w:sdt>
            <w:sdtPr>
              <w:id w:val="-2131776594"/>
              <w:placeholder>
                <w:docPart w:val="7D94DA785A3C44888D99ACC4B1C714E4"/>
              </w:placeholder>
              <w:temporary/>
              <w:showingPlcHdr/>
              <w15:appearance w15:val="hidden"/>
            </w:sdtPr>
            <w:sdtEndPr/>
            <w:sdtContent>
              <w:p w14:paraId="7CA22EB7" w14:textId="28BB874B" w:rsidR="00B54986" w:rsidRPr="00B54986" w:rsidRDefault="00B54986" w:rsidP="00B54986">
                <w:pPr>
                  <w:pStyle w:val="Gruformel"/>
                </w:pPr>
                <w:r w:rsidRPr="00B54986">
                  <w:rPr>
                    <w:lang w:bidi="de-DE"/>
                  </w:rPr>
                  <w:t>Mit freundlichen Grüßen</w:t>
                </w:r>
              </w:p>
            </w:sdtContent>
          </w:sdt>
          <w:sdt>
            <w:sdtPr>
              <w:id w:val="-79067144"/>
              <w:placeholder>
                <w:docPart w:val="237AC9FD33D24C48AE01803E9F126BAC"/>
              </w:placeholder>
              <w:temporary/>
              <w:showingPlcHdr/>
              <w15:appearance w15:val="hidden"/>
            </w:sdtPr>
            <w:sdtEndPr/>
            <w:sdtContent>
              <w:p w14:paraId="21807D3F" w14:textId="17E90B63" w:rsidR="00B54986" w:rsidRDefault="00B54986" w:rsidP="00B54986">
                <w:r w:rsidRPr="00B54986">
                  <w:rPr>
                    <w:lang w:bidi="de-DE"/>
                  </w:rPr>
                  <w:t>Ihr Gesundheits-Team bei [Name der Praxis]</w:t>
                </w:r>
              </w:p>
            </w:sdtContent>
          </w:sdt>
        </w:tc>
        <w:tc>
          <w:tcPr>
            <w:tcW w:w="3312" w:type="dxa"/>
          </w:tcPr>
          <w:p w14:paraId="4FBBC7A9" w14:textId="77777777" w:rsidR="007971D4" w:rsidRPr="00B54986" w:rsidRDefault="0017259B" w:rsidP="00B54986">
            <w:pPr>
              <w:pStyle w:val="Adresse"/>
            </w:pPr>
            <w:sdt>
              <w:sdtPr>
                <w:id w:val="-19554537"/>
                <w:placeholder>
                  <w:docPart w:val="C816FEC288234B66B9621A41B997D61C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Platzhaltertext"/>
                    <w:color w:val="000000" w:themeColor="text1"/>
                    <w:lang w:bidi="de-DE"/>
                  </w:rPr>
                  <w:t>Adresszeile 1</w:t>
                </w:r>
              </w:sdtContent>
            </w:sdt>
          </w:p>
          <w:p w14:paraId="59A7398E" w14:textId="77777777" w:rsidR="007971D4" w:rsidRPr="00B54986" w:rsidRDefault="0017259B" w:rsidP="00B54986">
            <w:pPr>
              <w:pStyle w:val="Adresse"/>
            </w:pPr>
            <w:sdt>
              <w:sdtPr>
                <w:id w:val="-85694748"/>
                <w:placeholder>
                  <w:docPart w:val="4056578092DD4BDBB80CC61141DF2F8C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Platzhaltertext"/>
                    <w:color w:val="000000" w:themeColor="text1"/>
                    <w:lang w:bidi="de-DE"/>
                  </w:rPr>
                  <w:t>Adresszeile 2</w:t>
                </w:r>
              </w:sdtContent>
            </w:sdt>
          </w:p>
          <w:p w14:paraId="015CB3F1" w14:textId="77777777" w:rsidR="007971D4" w:rsidRPr="00B54986" w:rsidRDefault="0017259B" w:rsidP="00B54986">
            <w:pPr>
              <w:pStyle w:val="Adresse"/>
            </w:pPr>
            <w:sdt>
              <w:sdtPr>
                <w:id w:val="-2106097877"/>
                <w:placeholder>
                  <w:docPart w:val="EE01E9E7E4354D3A86577ECB6527B19B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Platzhaltertext"/>
                    <w:color w:val="000000" w:themeColor="text1"/>
                    <w:lang w:bidi="de-DE"/>
                  </w:rPr>
                  <w:t>Telefonnummer</w:t>
                </w:r>
              </w:sdtContent>
            </w:sdt>
          </w:p>
          <w:p w14:paraId="5951AE68" w14:textId="62944902" w:rsidR="007971D4" w:rsidRDefault="0017259B" w:rsidP="00B54986">
            <w:pPr>
              <w:pStyle w:val="Adresse"/>
            </w:pPr>
            <w:sdt>
              <w:sdtPr>
                <w:id w:val="1388850027"/>
                <w:placeholder>
                  <w:docPart w:val="85F82669812844D685DB8D29940F7A41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Platzhaltertext"/>
                    <w:color w:val="000000" w:themeColor="text1"/>
                    <w:lang w:bidi="de-DE"/>
                  </w:rPr>
                  <w:t>Website</w:t>
                </w:r>
              </w:sdtContent>
            </w:sdt>
          </w:p>
        </w:tc>
      </w:tr>
      <w:tr w:rsidR="007971D4" w14:paraId="5A99D2BD" w14:textId="77777777" w:rsidTr="00B54986">
        <w:trPr>
          <w:trHeight w:val="3771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78F9C8D9" w14:textId="77777777" w:rsidR="007971D4" w:rsidRDefault="007971D4" w:rsidP="00825C1C"/>
        </w:tc>
        <w:tc>
          <w:tcPr>
            <w:tcW w:w="3312" w:type="dxa"/>
            <w:vAlign w:val="bottom"/>
          </w:tcPr>
          <w:p w14:paraId="219B3701" w14:textId="400A443F" w:rsidR="007971D4" w:rsidRDefault="00B54986" w:rsidP="00B54986">
            <w:pPr>
              <w:ind w:right="-12"/>
              <w:jc w:val="right"/>
            </w:pPr>
            <w:r>
              <w:rPr>
                <w:noProof/>
                <w:lang w:bidi="de-DE"/>
              </w:rPr>
              <mc:AlternateContent>
                <mc:Choice Requires="wpg">
                  <w:drawing>
                    <wp:inline distT="0" distB="0" distL="0" distR="0" wp14:anchorId="64E906D1" wp14:editId="32AB31D3">
                      <wp:extent cx="1887855" cy="1887855"/>
                      <wp:effectExtent l="0" t="0" r="0" b="0"/>
                      <wp:docPr id="2" name="Gruppe 2" descr="Portraitfoto einer Frau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87855" cy="1887855"/>
                                <a:chOff x="0" y="0"/>
                                <a:chExt cx="1887855" cy="188785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" name="Bild 11" descr="Fotoplatzhalter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9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 flipH="1">
                                  <a:off x="0" y="0"/>
                                  <a:ext cx="1887855" cy="1887855"/>
                                </a:xfrm>
                                <a:custGeom>
                                  <a:avLst/>
                                  <a:gdLst>
                                    <a:gd name="connsiteX0" fmla="*/ 1888018 w 1888018"/>
                                    <a:gd name="connsiteY0" fmla="*/ 0 h 1888018"/>
                                    <a:gd name="connsiteX1" fmla="*/ 0 w 1888018"/>
                                    <a:gd name="connsiteY1" fmla="*/ 0 h 1888018"/>
                                    <a:gd name="connsiteX2" fmla="*/ 0 w 1888018"/>
                                    <a:gd name="connsiteY2" fmla="*/ 1888018 h 1888018"/>
                                    <a:gd name="connsiteX3" fmla="*/ 1888018 w 1888018"/>
                                    <a:gd name="connsiteY3" fmla="*/ 1888018 h 188801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888018" h="1888018">
                                      <a:moveTo>
                                        <a:pt x="1888018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888018"/>
                                      </a:lnTo>
                                      <a:lnTo>
                                        <a:pt x="1888018" y="1888018"/>
                                      </a:lnTo>
                                      <a:close/>
                                    </a:path>
                                  </a:pathLst>
                                </a:custGeom>
                              </pic:spPr>
                            </pic:pic>
                            <wps:wsp>
                              <wps:cNvPr id="12" name="Textfeld 55"/>
                              <wps:cNvSpPr txBox="1"/>
                              <wps:spPr>
                                <a:xfrm>
                                  <a:off x="99060" y="1554480"/>
                                  <a:ext cx="1692275" cy="2438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</wps:spPr>
                              <wps:txbx>
                                <w:txbxContent>
                                  <w:bookmarkStart w:id="0" w:name="_GoBack" w:displacedByCustomXml="next"/>
                                  <w:sdt>
                                    <w:sdtPr>
                                      <w:rPr>
                                        <w:lang w:val="de-DE"/>
                                      </w:rPr>
                                      <w:id w:val="869959869"/>
                                      <w:placeholder>
                                        <w:docPart w:val="B804095194624E839833033FBCA26210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7103F63C" w14:textId="3989B7CF" w:rsidR="00B54986" w:rsidRPr="00AA54F8" w:rsidRDefault="00B54986" w:rsidP="00B54986">
                                        <w:pPr>
                                          <w:pStyle w:val="NamederrztindesArztes"/>
                                          <w:rPr>
                                            <w:lang w:val="de-DE"/>
                                          </w:rPr>
                                        </w:pPr>
                                        <w:r w:rsidRPr="00AA54F8">
                                          <w:rPr>
                                            <w:lang w:val="de-DE" w:bidi="de-DE"/>
                                          </w:rPr>
                                          <w:t>Dr. [vollständiger Name]</w:t>
                                        </w:r>
                                      </w:p>
                                    </w:sdtContent>
                                  </w:sdt>
                                  <w:bookmarkEnd w:id="0" w:displacedByCustomXml="prev"/>
                                </w:txbxContent>
                              </wps:txbx>
                              <wps:bodyPr wrap="square" lIns="72000" tIns="0" rIns="7200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E906D1" id="Gruppe 2" o:spid="_x0000_s1026" alt="Portraitfoto einer Frau" style="width:148.65pt;height:148.65pt;mso-position-horizontal-relative:char;mso-position-vertical-relative:line" coordsize="18878,188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Bild 11" o:spid="_x0000_s1027" type="#_x0000_t75" alt="Fotoplatzhalter" style="position:absolute;width:18878;height:18878;flip:x;visibility:visible;mso-wrap-style:square" coordsize="1888018,1888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" path="m1888018,l,,,1888018r1888018,l1888018,xe">
                        <v:imagedata r:id="rId10" o:title="Fotoplatzhalter"/>
                        <v:formulas/>
                        <v:path o:extrusionok="t" o:connecttype="custom" o:connectlocs="1887855,0;0,0;0,1887855;1887855,1887855" o:connectangles="0,0,0,0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feld 55" o:spid="_x0000_s1028" type="#_x0000_t202" style="position:absolute;left:990;top:15544;width:16923;height:24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" fillcolor="white [3212]" stroked="f">
                        <v:textbox inset="2mm,0,2mm,0">
                          <w:txbxContent>
                            <w:bookmarkStart w:id="1" w:name="_GoBack" w:displacedByCustomXml="next"/>
                            <w:sdt>
                              <w:sdtPr>
                                <w:rPr>
                                  <w:lang w:val="de-DE"/>
                                </w:rPr>
                                <w:id w:val="869959869"/>
                                <w:placeholder>
                                  <w:docPart w:val="B804095194624E839833033FBCA26210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03F63C" w14:textId="3989B7CF" w:rsidR="00B54986" w:rsidRPr="00AA54F8" w:rsidRDefault="00B54986" w:rsidP="00B54986">
                                  <w:pPr>
                                    <w:pStyle w:val="NamederrztindesArztes"/>
                                    <w:rPr>
                                      <w:lang w:val="de-DE"/>
                                    </w:rPr>
                                  </w:pPr>
                                  <w:r w:rsidRPr="00AA54F8">
                                    <w:rPr>
                                      <w:lang w:val="de-DE" w:bidi="de-DE"/>
                                    </w:rPr>
                                    <w:t>Dr. [vollständiger Name]</w:t>
                                  </w:r>
                                </w:p>
                              </w:sdtContent>
                            </w:sdt>
                            <w:bookmarkEnd w:id="1" w:displacedByCustomXml="prev"/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7971D4" w14:paraId="6E52961F" w14:textId="77777777" w:rsidTr="00B54986">
        <w:trPr>
          <w:trHeight w:val="2836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5A369166" w14:textId="77777777" w:rsidR="007971D4" w:rsidRDefault="007971D4" w:rsidP="00825C1C"/>
        </w:tc>
        <w:tc>
          <w:tcPr>
            <w:tcW w:w="3312" w:type="dxa"/>
          </w:tcPr>
          <w:p w14:paraId="7A74CFBE" w14:textId="737C3EAC" w:rsidR="007971D4" w:rsidRDefault="007971D4" w:rsidP="00825C1C"/>
        </w:tc>
      </w:tr>
    </w:tbl>
    <w:p w14:paraId="20F05CC1" w14:textId="16D84A62" w:rsidR="005A20B8" w:rsidRDefault="006B3150" w:rsidP="00825C1C">
      <w:r>
        <w:rPr>
          <w:noProof/>
          <w:lang w:bidi="de-DE"/>
        </w:rPr>
        <w:drawing>
          <wp:inline distT="0" distB="0" distL="0" distR="0" wp14:anchorId="376931A7" wp14:editId="49AAECA8">
            <wp:extent cx="2016912" cy="889635"/>
            <wp:effectExtent l="0" t="0" r="2540" b="5715"/>
            <wp:docPr id="8" name="Bild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ild 8" descr="Logoplatzhalter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6912" cy="88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20B8" w:rsidSect="00923244">
      <w:headerReference w:type="default" r:id="rId12"/>
      <w:pgSz w:w="11906" w:h="16838" w:code="9"/>
      <w:pgMar w:top="2592" w:right="4306" w:bottom="72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8D9617" w14:textId="77777777" w:rsidR="0017259B" w:rsidRDefault="0017259B" w:rsidP="00825C1C">
      <w:r>
        <w:separator/>
      </w:r>
    </w:p>
  </w:endnote>
  <w:endnote w:type="continuationSeparator" w:id="0">
    <w:p w14:paraId="6DC9367D" w14:textId="77777777" w:rsidR="0017259B" w:rsidRDefault="0017259B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2137CE" w14:textId="77777777" w:rsidR="0017259B" w:rsidRDefault="0017259B" w:rsidP="00825C1C">
      <w:r>
        <w:separator/>
      </w:r>
    </w:p>
  </w:footnote>
  <w:footnote w:type="continuationSeparator" w:id="0">
    <w:p w14:paraId="5ED0D0F5" w14:textId="77777777" w:rsidR="0017259B" w:rsidRDefault="0017259B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3CA36" w14:textId="75A4D2BF" w:rsidR="006B3150" w:rsidRDefault="00923244" w:rsidP="00B54986">
    <w:pPr>
      <w:pStyle w:val="Kopfzeile"/>
      <w:ind w:right="-3586"/>
      <w:jc w:val="right"/>
    </w:pPr>
    <w:r>
      <w:rPr>
        <w:noProof/>
        <w:lang w:bidi="de-DE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43B8D55" wp14:editId="655AF407">
              <wp:simplePos x="0" y="0"/>
              <wp:positionH relativeFrom="page">
                <wp:posOffset>5248275</wp:posOffset>
              </wp:positionH>
              <wp:positionV relativeFrom="page">
                <wp:posOffset>152400</wp:posOffset>
              </wp:positionV>
              <wp:extent cx="2258696" cy="10344150"/>
              <wp:effectExtent l="0" t="0" r="8255" b="0"/>
              <wp:wrapNone/>
              <wp:docPr id="1" name="Grupp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58696" cy="10344150"/>
                        <a:chOff x="0" y="0"/>
                        <a:chExt cx="2246631" cy="9575800"/>
                      </a:xfrm>
                    </wpg:grpSpPr>
                    <wps:wsp>
                      <wps:cNvPr id="3" name="Rechteck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4520" y="53340"/>
                          <a:ext cx="324493" cy="3245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6" name="Bild 46">
                          <a:extLst>
                            <a:ext uri="{FF2B5EF4-FFF2-40B4-BE49-F238E27FC236}">
                              <a16:creationId xmlns:a16="http://schemas.microsoft.com/office/drawing/2014/main" id="{959AC6C1-BCDF-4046-A52A-4B701F49F29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00043" y="0"/>
                          <a:ext cx="1346588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5" name="Rechteck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379220"/>
                          <a:ext cx="2068018" cy="34036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845E09" id="Gruppe 1" o:spid="_x0000_s1026" style="position:absolute;margin-left:413.25pt;margin-top:12pt;width:177.85pt;height:814.5pt;z-index:-251657216;mso-position-horizontal-relative:page;mso-position-vertical-relative:page;mso-width-relative:margin;mso-height-relative:margin" coordsize="22466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">
              <v:rect id="Rechteck 3" o:spid="_x0000_s1027" style="position:absolute;left:18745;top:533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Bild 46" o:spid="_x0000_s1028" type="#_x0000_t75" style="position:absolute;left:9000;width:13466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" path="m,l897598,r362401,362401l1259999,9576000,,9576000,,xe">
                <v:imagedata r:id="rId2" o:title=""/>
                <v:formulas/>
                <v:path o:extrusionok="t" o:connecttype="custom" o:connectlocs="0,0;959282,0;1346588,362393;1346588,9575800;0,9575800" o:connectangles="0,0,0,0,0"/>
              </v:shape>
              <v:rect id="Rechteck 5" o:spid="_x0000_s1029" style="position:absolute;top:13792;width:20680;height:340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<w10:wrap anchorx="page" anchory="page"/>
            </v:group>
          </w:pict>
        </mc:Fallback>
      </mc:AlternateContent>
    </w:r>
    <w:r w:rsidR="00B54986">
      <w:rPr>
        <w:noProof/>
        <w:lang w:bidi="de-DE"/>
      </w:rPr>
      <w:drawing>
        <wp:inline distT="0" distB="0" distL="0" distR="0" wp14:anchorId="3B7C010A" wp14:editId="2BB307F0">
          <wp:extent cx="865273" cy="920115"/>
          <wp:effectExtent l="0" t="0" r="0" b="0"/>
          <wp:docPr id="14" name="Bild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Bild 14" descr="Logoplatzhalter&#10;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5273" cy="920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proofState w:grammar="clean"/>
  <w:formsDesign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7718C6"/>
    <w:rsid w:val="00015200"/>
    <w:rsid w:val="00020953"/>
    <w:rsid w:val="00037E9C"/>
    <w:rsid w:val="0010668D"/>
    <w:rsid w:val="0014342D"/>
    <w:rsid w:val="00163E0C"/>
    <w:rsid w:val="0017259B"/>
    <w:rsid w:val="001805B1"/>
    <w:rsid w:val="001A422C"/>
    <w:rsid w:val="002B6BD0"/>
    <w:rsid w:val="003309A4"/>
    <w:rsid w:val="003902BD"/>
    <w:rsid w:val="003B01F4"/>
    <w:rsid w:val="003C7C5F"/>
    <w:rsid w:val="0051165A"/>
    <w:rsid w:val="00512333"/>
    <w:rsid w:val="00585217"/>
    <w:rsid w:val="005A20B8"/>
    <w:rsid w:val="00610254"/>
    <w:rsid w:val="0065365B"/>
    <w:rsid w:val="006B3150"/>
    <w:rsid w:val="007718C6"/>
    <w:rsid w:val="007971D4"/>
    <w:rsid w:val="007C307D"/>
    <w:rsid w:val="007E1163"/>
    <w:rsid w:val="00825C1C"/>
    <w:rsid w:val="00844259"/>
    <w:rsid w:val="008464C9"/>
    <w:rsid w:val="00923244"/>
    <w:rsid w:val="009E70CA"/>
    <w:rsid w:val="00AA54F8"/>
    <w:rsid w:val="00B54986"/>
    <w:rsid w:val="00BB696A"/>
    <w:rsid w:val="00C80395"/>
    <w:rsid w:val="00D84DE3"/>
    <w:rsid w:val="00E132A0"/>
    <w:rsid w:val="00E6177E"/>
    <w:rsid w:val="00FA7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A1E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54986"/>
    <w:pPr>
      <w:spacing w:after="200" w:line="240" w:lineRule="auto"/>
    </w:pPr>
    <w:rPr>
      <w:rFonts w:eastAsiaTheme="minorEastAsia" w:hAnsi="Franklin Gothic Book"/>
      <w:color w:val="000000" w:themeColor="text1"/>
      <w:kern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Fuzeile">
    <w:name w:val="footer"/>
    <w:basedOn w:val="Standard"/>
    <w:link w:val="FuzeileZchn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StandardWeb">
    <w:name w:val="Normal (Web)"/>
    <w:basedOn w:val="Standard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Adresse">
    <w:name w:val="Adresse"/>
    <w:basedOn w:val="Standard"/>
    <w:qFormat/>
    <w:rsid w:val="00B54986"/>
    <w:pPr>
      <w:spacing w:before="240" w:after="0"/>
      <w:ind w:right="144"/>
      <w:contextualSpacing/>
      <w:jc w:val="right"/>
    </w:pPr>
    <w:rPr>
      <w:rFonts w:hAnsiTheme="minorHAnsi"/>
      <w:sz w:val="20"/>
    </w:rPr>
  </w:style>
  <w:style w:type="paragraph" w:customStyle="1" w:styleId="NamederrztindesArztes">
    <w:name w:val="Name der Ärztin/des Arztes"/>
    <w:basedOn w:val="Standard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ellenraster">
    <w:name w:val="Table Grid"/>
    <w:basedOn w:val="NormaleTabelle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7971D4"/>
    <w:rPr>
      <w:color w:val="808080"/>
    </w:rPr>
  </w:style>
  <w:style w:type="paragraph" w:styleId="Datum">
    <w:name w:val="Date"/>
    <w:basedOn w:val="Standard"/>
    <w:next w:val="Standard"/>
    <w:link w:val="DatumZchn"/>
    <w:uiPriority w:val="99"/>
    <w:rsid w:val="00B54986"/>
    <w:pPr>
      <w:spacing w:before="1080"/>
    </w:pPr>
  </w:style>
  <w:style w:type="character" w:customStyle="1" w:styleId="DatumZchn">
    <w:name w:val="Datum Zchn"/>
    <w:basedOn w:val="Absatz-Standardschriftart"/>
    <w:link w:val="Datum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Gruformel">
    <w:name w:val="Closing"/>
    <w:basedOn w:val="Standard"/>
    <w:link w:val="GruformelZchn"/>
    <w:uiPriority w:val="99"/>
    <w:rsid w:val="00B54986"/>
    <w:pPr>
      <w:spacing w:after="600"/>
    </w:pPr>
  </w:style>
  <w:style w:type="character" w:customStyle="1" w:styleId="GruformelZchn">
    <w:name w:val="Grußformel Zchn"/>
    <w:basedOn w:val="Absatz-Standardschriftart"/>
    <w:link w:val="Gruformel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63E0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63E0C"/>
    <w:rPr>
      <w:rFonts w:ascii="Segoe UI" w:eastAsiaTheme="minorEastAsia" w:hAnsi="Segoe UI" w:cs="Segoe UI"/>
      <w:color w:val="000000" w:themeColor="text1"/>
      <w:kern w:val="2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C214B2E47234848AB8F1D1D623B0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6B271-4120-4867-A63B-606AACBAEEF7}"/>
      </w:docPartPr>
      <w:docPartBody>
        <w:p w:rsidR="00A05BC9" w:rsidRDefault="000B35B4" w:rsidP="000B35B4">
          <w:pPr>
            <w:pStyle w:val="CC214B2E47234848AB8F1D1D623B06794"/>
          </w:pPr>
          <w:r w:rsidRPr="00B54986">
            <w:rPr>
              <w:lang w:bidi="de-DE"/>
            </w:rPr>
            <w:t>Tag, Monat, Jahr</w:t>
          </w:r>
        </w:p>
      </w:docPartBody>
    </w:docPart>
    <w:docPart>
      <w:docPartPr>
        <w:name w:val="C816FEC288234B66B9621A41B997D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13AF5-338B-462B-8A7E-5888B0D361CE}"/>
      </w:docPartPr>
      <w:docPartBody>
        <w:p w:rsidR="00A05BC9" w:rsidRDefault="000B35B4" w:rsidP="000B35B4">
          <w:pPr>
            <w:pStyle w:val="C816FEC288234B66B9621A41B997D61C13"/>
          </w:pPr>
          <w:r w:rsidRPr="00B54986">
            <w:rPr>
              <w:rStyle w:val="Platzhaltertext"/>
              <w:lang w:bidi="de-DE"/>
            </w:rPr>
            <w:t>Adresszeile 1</w:t>
          </w:r>
        </w:p>
      </w:docPartBody>
    </w:docPart>
    <w:docPart>
      <w:docPartPr>
        <w:name w:val="4056578092DD4BDBB80CC61141DF2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DCA16-1C0E-4B02-9C64-D28E72125FDD}"/>
      </w:docPartPr>
      <w:docPartBody>
        <w:p w:rsidR="00A05BC9" w:rsidRDefault="000B35B4" w:rsidP="000B35B4">
          <w:pPr>
            <w:pStyle w:val="4056578092DD4BDBB80CC61141DF2F8C13"/>
          </w:pPr>
          <w:r w:rsidRPr="00B54986">
            <w:rPr>
              <w:rStyle w:val="Platzhaltertext"/>
              <w:lang w:bidi="de-DE"/>
            </w:rPr>
            <w:t>Adresszeile 2</w:t>
          </w:r>
        </w:p>
      </w:docPartBody>
    </w:docPart>
    <w:docPart>
      <w:docPartPr>
        <w:name w:val="EE01E9E7E4354D3A86577ECB6527B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D8308-D5E6-4110-89DD-F3AE337DA2B6}"/>
      </w:docPartPr>
      <w:docPartBody>
        <w:p w:rsidR="00A05BC9" w:rsidRDefault="000B35B4" w:rsidP="000B35B4">
          <w:pPr>
            <w:pStyle w:val="EE01E9E7E4354D3A86577ECB6527B19B13"/>
          </w:pPr>
          <w:r w:rsidRPr="00B54986">
            <w:rPr>
              <w:rStyle w:val="Platzhaltertext"/>
              <w:lang w:bidi="de-DE"/>
            </w:rPr>
            <w:t>Telefonnummer</w:t>
          </w:r>
        </w:p>
      </w:docPartBody>
    </w:docPart>
    <w:docPart>
      <w:docPartPr>
        <w:name w:val="85F82669812844D685DB8D29940F7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2CD40-3BD7-4FB9-94BC-648559A9EF08}"/>
      </w:docPartPr>
      <w:docPartBody>
        <w:p w:rsidR="00A05BC9" w:rsidRDefault="000B35B4" w:rsidP="000B35B4">
          <w:pPr>
            <w:pStyle w:val="85F82669812844D685DB8D29940F7A4113"/>
          </w:pPr>
          <w:r w:rsidRPr="00B54986">
            <w:rPr>
              <w:rStyle w:val="Platzhaltertext"/>
              <w:lang w:bidi="de-DE"/>
            </w:rPr>
            <w:t>Website</w:t>
          </w:r>
        </w:p>
      </w:docPartBody>
    </w:docPart>
    <w:docPart>
      <w:docPartPr>
        <w:name w:val="66FCA0257F9349A6B9099FCA18016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F266B-2F8C-48E1-AED1-2C7A3F952A1F}"/>
      </w:docPartPr>
      <w:docPartBody>
        <w:p w:rsidR="000B35B4" w:rsidRDefault="000B35B4" w:rsidP="00B54986">
          <w:r>
            <w:rPr>
              <w:lang w:bidi="de-DE"/>
            </w:rPr>
            <w:t>Sehr geehrte/r Frau/Herr [Patient],</w:t>
          </w:r>
        </w:p>
        <w:p w:rsidR="000B35B4" w:rsidRDefault="000B35B4" w:rsidP="00B54986">
          <w:r>
            <w:rPr>
              <w:lang w:bidi="de-DE"/>
            </w:rPr>
            <w:t>Unsere Praxis ist gewachsen, und um Ihnen weiterhin die bestmögliche Betreuung bieten zu können, erweitern wir unser Ärzteteam. Es freut uns sehr, Ihnen mitzuteilen, dass [Frau/Herr] Dr. [vollständiger Name] ab dem [Datum] [seine/ihre] Tätigkeit bei [Name Ihrer Praxis] aufnehmen wird.</w:t>
          </w:r>
        </w:p>
        <w:p w:rsidR="000B35B4" w:rsidRDefault="000B35B4" w:rsidP="00B54986">
          <w:r>
            <w:rPr>
              <w:lang w:bidi="de-DE"/>
            </w:rPr>
            <w:t xml:space="preserve">[Frau/Herr] Dr. [vollständiger Name] war zuvor tätig bei/in [Hintergrund der Ärztin/des Arztes – war sie/er in einer anderen Praxis oder einem anderen Land tätig, hat sie/er gerade die Ausbildung abgeschlossen usw.] [Sie/er] hat an der [Ausbildungsstätte] mit [Auszeichnungen/Preise] promoviert und praktiziert seit [Anzahl] Jahren. Zu [ihren/seinen] Spezialisierungen zählen [Aufzählung der Spezialisierungen]. </w:t>
          </w:r>
        </w:p>
        <w:p w:rsidR="000B35B4" w:rsidRDefault="000B35B4" w:rsidP="00B54986">
          <w:r>
            <w:rPr>
              <w:lang w:bidi="de-DE"/>
            </w:rPr>
            <w:t>In [ihrer/seiner] Freizeit widmet sich Dr. [vollständiger Name] mit Vorliebe [Aufzählung von Hobbys]. [Sie können hier auch ihre/seine persönlichen Leistungen oder andere persönliche biographische Informationen angeben.]</w:t>
          </w:r>
        </w:p>
        <w:p w:rsidR="000B35B4" w:rsidRDefault="000B35B4" w:rsidP="00B54986">
          <w:r>
            <w:rPr>
              <w:lang w:bidi="de-DE"/>
            </w:rPr>
            <w:t>[Frau/Herr] legt großen Wert auf [geben Sie Dienstleistungsqualitäten im Bereich der Gesundheitsversorgung an, z. B. einfühlsame Patientenbetreuung usw.]</w:t>
          </w:r>
        </w:p>
        <w:p w:rsidR="000B35B4" w:rsidRDefault="000B35B4" w:rsidP="00B54986">
          <w:r>
            <w:rPr>
              <w:lang w:bidi="de-DE"/>
            </w:rPr>
            <w:t>Sie können Ihren nächsten Termin bei Dr. [vollständiger Name] jederzeit über unsere Website [Websiteadresse] oder telefonisch unter der Nummer 901.555.0134 buchen.</w:t>
          </w:r>
        </w:p>
        <w:p w:rsidR="00A05BC9" w:rsidRDefault="000B35B4" w:rsidP="000B35B4">
          <w:pPr>
            <w:pStyle w:val="66FCA0257F9349A6B9099FCA180163832"/>
          </w:pPr>
          <w:r>
            <w:rPr>
              <w:lang w:bidi="de-DE"/>
            </w:rPr>
            <w:t>Wir freuen uns darauf, Sie bald begr</w:t>
          </w:r>
          <w:r>
            <w:rPr>
              <w:lang w:bidi="de-DE"/>
            </w:rPr>
            <w:t>üß</w:t>
          </w:r>
          <w:r>
            <w:rPr>
              <w:lang w:bidi="de-DE"/>
            </w:rPr>
            <w:t>en zu k</w:t>
          </w:r>
          <w:r>
            <w:rPr>
              <w:lang w:bidi="de-DE"/>
            </w:rPr>
            <w:t>ö</w:t>
          </w:r>
          <w:r>
            <w:rPr>
              <w:lang w:bidi="de-DE"/>
            </w:rPr>
            <w:t xml:space="preserve">nnen. </w:t>
          </w:r>
        </w:p>
      </w:docPartBody>
    </w:docPart>
    <w:docPart>
      <w:docPartPr>
        <w:name w:val="7D94DA785A3C44888D99ACC4B1C71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C72F0-EC8A-43BA-ACF5-064094956EE6}"/>
      </w:docPartPr>
      <w:docPartBody>
        <w:p w:rsidR="00A05BC9" w:rsidRDefault="000B35B4" w:rsidP="000B35B4">
          <w:pPr>
            <w:pStyle w:val="7D94DA785A3C44888D99ACC4B1C714E41"/>
          </w:pPr>
          <w:r w:rsidRPr="00B54986">
            <w:rPr>
              <w:lang w:bidi="de-DE"/>
            </w:rPr>
            <w:t>Mit freundlichen Gr</w:t>
          </w:r>
          <w:r w:rsidRPr="00B54986">
            <w:rPr>
              <w:lang w:bidi="de-DE"/>
            </w:rPr>
            <w:t>üß</w:t>
          </w:r>
          <w:r w:rsidRPr="00B54986">
            <w:rPr>
              <w:lang w:bidi="de-DE"/>
            </w:rPr>
            <w:t>en</w:t>
          </w:r>
        </w:p>
      </w:docPartBody>
    </w:docPart>
    <w:docPart>
      <w:docPartPr>
        <w:name w:val="237AC9FD33D24C48AE01803E9F126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DF0C9-30DD-46B2-910E-AF70C6529D3F}"/>
      </w:docPartPr>
      <w:docPartBody>
        <w:p w:rsidR="00A05BC9" w:rsidRDefault="000B35B4" w:rsidP="000B35B4">
          <w:pPr>
            <w:pStyle w:val="237AC9FD33D24C48AE01803E9F126BAC"/>
          </w:pPr>
          <w:r w:rsidRPr="00B54986">
            <w:rPr>
              <w:lang w:bidi="de-DE"/>
            </w:rPr>
            <w:t>Ihr Gesundheits-Team bei [Name der Praxis]</w:t>
          </w:r>
        </w:p>
      </w:docPartBody>
    </w:docPart>
    <w:docPart>
      <w:docPartPr>
        <w:name w:val="B804095194624E839833033FBCA26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B9C17-6C83-4543-9592-1A59659C882B}"/>
      </w:docPartPr>
      <w:docPartBody>
        <w:p w:rsidR="00A05BC9" w:rsidRDefault="000B35B4" w:rsidP="000B35B4">
          <w:pPr>
            <w:pStyle w:val="B804095194624E839833033FBCA262107"/>
          </w:pPr>
          <w:r w:rsidRPr="00B54986">
            <w:rPr>
              <w:lang w:val="de-DE" w:bidi="de-DE"/>
            </w:rPr>
            <w:t>Dr. [vollständige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575B"/>
    <w:rsid w:val="00064143"/>
    <w:rsid w:val="000B35B4"/>
    <w:rsid w:val="001A1C5A"/>
    <w:rsid w:val="00253E53"/>
    <w:rsid w:val="002B575B"/>
    <w:rsid w:val="00380982"/>
    <w:rsid w:val="00437E2E"/>
    <w:rsid w:val="004D1598"/>
    <w:rsid w:val="0071132A"/>
    <w:rsid w:val="00766E75"/>
    <w:rsid w:val="008329B1"/>
    <w:rsid w:val="00A05BC9"/>
    <w:rsid w:val="00C97B41"/>
    <w:rsid w:val="00D40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B575B"/>
    <w:rPr>
      <w:rFonts w:cs="Times New Roman"/>
      <w:sz w:val="3276"/>
      <w:szCs w:val="327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0B35B4"/>
    <w:rPr>
      <w:color w:val="808080"/>
    </w:rPr>
  </w:style>
  <w:style w:type="paragraph" w:customStyle="1" w:styleId="CC214B2E47234848AB8F1D1D623B0679">
    <w:name w:val="CC214B2E47234848AB8F1D1D623B0679"/>
    <w:rsid w:val="002B575B"/>
  </w:style>
  <w:style w:type="paragraph" w:customStyle="1" w:styleId="CC214B2E47234848AB8F1D1D623B06791">
    <w:name w:val="CC214B2E47234848AB8F1D1D623B06791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">
    <w:name w:val="C816FEC288234B66B9621A41B997D61C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">
    <w:name w:val="4056578092DD4BDBB80CC61141DF2F8C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">
    <w:name w:val="EE01E9E7E4354D3A86577ECB6527B19B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">
    <w:name w:val="85F82669812844D685DB8D29940F7A4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C214B2E47234848AB8F1D1D623B06792">
    <w:name w:val="CC214B2E47234848AB8F1D1D623B06792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66FCA0257F9349A6B9099FCA18016383">
    <w:name w:val="66FCA0257F9349A6B9099FCA18016383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1">
    <w:name w:val="C816FEC288234B66B9621A41B997D61C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1">
    <w:name w:val="4056578092DD4BDBB80CC61141DF2F8C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1">
    <w:name w:val="EE01E9E7E4354D3A86577ECB6527B19B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1">
    <w:name w:val="85F82669812844D685DB8D29940F7A41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C214B2E47234848AB8F1D1D623B06793">
    <w:name w:val="CC214B2E47234848AB8F1D1D623B06793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66FCA0257F9349A6B9099FCA180163831">
    <w:name w:val="66FCA0257F9349A6B9099FCA180163831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7D94DA785A3C44888D99ACC4B1C714E4">
    <w:name w:val="7D94DA785A3C44888D99ACC4B1C714E4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2">
    <w:name w:val="C816FEC288234B66B9621A41B997D61C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2">
    <w:name w:val="4056578092DD4BDBB80CC61141DF2F8C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2">
    <w:name w:val="EE01E9E7E4354D3A86577ECB6527B19B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2">
    <w:name w:val="85F82669812844D685DB8D29940F7A41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3">
    <w:name w:val="C816FEC288234B66B9621A41B997D61C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3">
    <w:name w:val="4056578092DD4BDBB80CC61141DF2F8C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3">
    <w:name w:val="EE01E9E7E4354D3A86577ECB6527B19B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3">
    <w:name w:val="85F82669812844D685DB8D29940F7A41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4">
    <w:name w:val="C816FEC288234B66B9621A41B997D61C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4">
    <w:name w:val="4056578092DD4BDBB80CC61141DF2F8C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4">
    <w:name w:val="EE01E9E7E4354D3A86577ECB6527B19B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4">
    <w:name w:val="85F82669812844D685DB8D29940F7A41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5">
    <w:name w:val="C816FEC288234B66B9621A41B997D61C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5">
    <w:name w:val="4056578092DD4BDBB80CC61141DF2F8C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5">
    <w:name w:val="EE01E9E7E4354D3A86577ECB6527B19B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5">
    <w:name w:val="85F82669812844D685DB8D29940F7A41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6">
    <w:name w:val="C816FEC288234B66B9621A41B997D61C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6">
    <w:name w:val="4056578092DD4BDBB80CC61141DF2F8C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6">
    <w:name w:val="EE01E9E7E4354D3A86577ECB6527B19B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6">
    <w:name w:val="85F82669812844D685DB8D29940F7A41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">
    <w:name w:val="B804095194624E839833033FBCA26210"/>
    <w:rsid w:val="002B575B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7">
    <w:name w:val="C816FEC288234B66B9621A41B997D61C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7">
    <w:name w:val="4056578092DD4BDBB80CC61141DF2F8C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7">
    <w:name w:val="EE01E9E7E4354D3A86577ECB6527B19B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7">
    <w:name w:val="85F82669812844D685DB8D29940F7A41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1">
    <w:name w:val="B804095194624E839833033FBCA262101"/>
    <w:rsid w:val="002B575B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8">
    <w:name w:val="C816FEC288234B66B9621A41B997D61C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8">
    <w:name w:val="4056578092DD4BDBB80CC61141DF2F8C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8">
    <w:name w:val="EE01E9E7E4354D3A86577ECB6527B19B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8">
    <w:name w:val="85F82669812844D685DB8D29940F7A41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2">
    <w:name w:val="B804095194624E839833033FBCA262102"/>
    <w:rsid w:val="002B575B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9">
    <w:name w:val="C816FEC288234B66B9621A41B997D61C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9">
    <w:name w:val="4056578092DD4BDBB80CC61141DF2F8C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9">
    <w:name w:val="EE01E9E7E4354D3A86577ECB6527B19B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9">
    <w:name w:val="85F82669812844D685DB8D29940F7A41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3">
    <w:name w:val="B804095194624E839833033FBCA262103"/>
    <w:rsid w:val="00A05BC9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10">
    <w:name w:val="C816FEC288234B66B9621A41B997D61C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0">
    <w:name w:val="4056578092DD4BDBB80CC61141DF2F8C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0">
    <w:name w:val="EE01E9E7E4354D3A86577ECB6527B19B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0">
    <w:name w:val="85F82669812844D685DB8D29940F7A41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4">
    <w:name w:val="B804095194624E839833033FBCA262104"/>
    <w:rsid w:val="00064143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11">
    <w:name w:val="C816FEC288234B66B9621A41B997D61C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1">
    <w:name w:val="4056578092DD4BDBB80CC61141DF2F8C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1">
    <w:name w:val="EE01E9E7E4354D3A86577ECB6527B19B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1">
    <w:name w:val="85F82669812844D685DB8D29940F7A41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5">
    <w:name w:val="B804095194624E839833033FBCA262105"/>
    <w:rsid w:val="004D1598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12">
    <w:name w:val="C816FEC288234B66B9621A41B997D61C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2">
    <w:name w:val="4056578092DD4BDBB80CC61141DF2F8C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2">
    <w:name w:val="EE01E9E7E4354D3A86577ECB6527B19B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2">
    <w:name w:val="85F82669812844D685DB8D29940F7A41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6">
    <w:name w:val="B804095194624E839833033FBCA262106"/>
    <w:rsid w:val="008329B1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C214B2E47234848AB8F1D1D623B06794">
    <w:name w:val="CC214B2E47234848AB8F1D1D623B06794"/>
    <w:rsid w:val="000B35B4"/>
    <w:pPr>
      <w:spacing w:before="1080" w:after="200" w:line="240" w:lineRule="auto"/>
    </w:pPr>
    <w:rPr>
      <w:rFonts w:hAnsi="Franklin Gothic Book"/>
      <w:color w:val="000000" w:themeColor="text1"/>
      <w:kern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B35B4"/>
    <w:pPr>
      <w:spacing w:after="0" w:line="240" w:lineRule="auto"/>
    </w:pPr>
    <w:rPr>
      <w:rFonts w:ascii="Segoe UI" w:hAnsi="Segoe UI" w:cs="Segoe UI"/>
      <w:color w:val="000000" w:themeColor="text1"/>
      <w:kern w:val="24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B35B4"/>
    <w:rPr>
      <w:rFonts w:ascii="Segoe UI" w:hAnsi="Segoe UI" w:cs="Segoe UI"/>
      <w:color w:val="000000" w:themeColor="text1"/>
      <w:kern w:val="24"/>
      <w:sz w:val="18"/>
      <w:szCs w:val="18"/>
    </w:rPr>
  </w:style>
  <w:style w:type="paragraph" w:customStyle="1" w:styleId="66FCA0257F9349A6B9099FCA180163832">
    <w:name w:val="66FCA0257F9349A6B9099FCA180163832"/>
    <w:rsid w:val="000B35B4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7D94DA785A3C44888D99ACC4B1C714E41">
    <w:name w:val="7D94DA785A3C44888D99ACC4B1C714E41"/>
    <w:rsid w:val="000B35B4"/>
    <w:pPr>
      <w:spacing w:after="600" w:line="240" w:lineRule="auto"/>
    </w:pPr>
    <w:rPr>
      <w:rFonts w:hAnsi="Franklin Gothic Book"/>
      <w:color w:val="000000" w:themeColor="text1"/>
      <w:kern w:val="24"/>
    </w:rPr>
  </w:style>
  <w:style w:type="paragraph" w:customStyle="1" w:styleId="237AC9FD33D24C48AE01803E9F126BAC">
    <w:name w:val="237AC9FD33D24C48AE01803E9F126BAC"/>
    <w:rsid w:val="000B35B4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13">
    <w:name w:val="C816FEC288234B66B9621A41B997D61C13"/>
    <w:rsid w:val="000B35B4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3">
    <w:name w:val="4056578092DD4BDBB80CC61141DF2F8C13"/>
    <w:rsid w:val="000B35B4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3">
    <w:name w:val="EE01E9E7E4354D3A86577ECB6527B19B13"/>
    <w:rsid w:val="000B35B4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3">
    <w:name w:val="85F82669812844D685DB8D29940F7A4113"/>
    <w:rsid w:val="000B35B4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7">
    <w:name w:val="B804095194624E839833033FBCA262107"/>
    <w:rsid w:val="000B35B4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5630AF-6F80-4FC6-B252-7B42640E9C9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8C908400-428B-49FC-AF3E-AABE6D1C7B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3286E7-225F-4D43-8960-1C6CF660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03</Words>
  <Characters>1285</Characters>
  <Application>Microsoft Office Word</Application>
  <DocSecurity>0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30T15:10:00Z</dcterms:created>
  <dcterms:modified xsi:type="dcterms:W3CDTF">2019-06-18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